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e049a04525558b451f1ce078de1ef1f46673f2f"/>
    <w:p>
      <w:pPr>
        <w:pStyle w:val="Ttulo2"/>
      </w:pPr>
      <w:r>
        <w:t xml:space="preserve">CCF. Flujo Crítico Trabajo: 02. Inversión TI FNA (proveedores)</w:t>
      </w:r>
    </w:p>
    <w:p>
      <w:pPr>
        <w:pStyle w:val="FirstParagraph"/>
      </w:pPr>
      <w:r>
        <w:t xml:space="preserve">Uno de los objetivos del Gobierno SOA es la evaluación de la inversión de TI del FNA. Se incluyen los riesgos técnicos de las inversiones (implementaciones) de TI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una forma de evaluar las inversiones de TI es mediante el parámetro de efectividad de la inversiones, entendido como la relación de la utilidad percibida, que puede cuantitativa o no, y los costos y esfuerzos en los que incurrió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encia de Tecnologí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rsión TI</w:t>
            </w:r>
          </w:p>
        </w:tc>
      </w:tr>
    </w:tbl>
    <w:p>
      <w:pPr>
        <w:pStyle w:val="Textoindependiente"/>
      </w:pPr>
    </w:p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studios internos o consultorías sirve de justificación para la planeacieon de una posible inversión de TI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t xml:space="preserve">Diligencia el formato de la necesidad al grupo de contratacion, y radicar la solicitud a contratacion. Registro en SECOP(2) el procesos publico y finalmente queda la minuta del contrat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numPr>
          <w:ilvl w:val="0"/>
          <w:numId w:val="1001"/>
        </w:numPr>
        <w:pStyle w:val="Compact"/>
      </w:pPr>
      <w:r>
        <w:t xml:space="preserve">Implementa la solucion en produccion</w:t>
      </w:r>
    </w:p>
    <w:p>
      <w:pPr>
        <w:numPr>
          <w:ilvl w:val="0"/>
          <w:numId w:val="1001"/>
        </w:numPr>
        <w:pStyle w:val="Compact"/>
      </w:pPr>
      <w:r>
        <w:t xml:space="preserve">Entrega la operacion al grupo de soporte para gestion del dia a dia</w:t>
      </w:r>
    </w:p>
    <w:p>
      <w:pPr>
        <w:numPr>
          <w:ilvl w:val="0"/>
          <w:numId w:val="1001"/>
        </w:numPr>
        <w:pStyle w:val="Compact"/>
      </w:pPr>
      <w:r>
        <w:t xml:space="preserve">Cada fábrica tiene un grupo de soporte y mantenimiento para soportes e incidencias y otro para desarollo y nuevas funcionalidades.</w:t>
      </w:r>
    </w:p>
    <w:p>
      <w:pPr>
        <w:pStyle w:val="FirstParagraph"/>
      </w:pPr>
      <w:r>
        <w:rPr>
          <w:bCs/>
          <w:b/>
        </w:rPr>
        <w:t xml:space="preserve">Notas</w:t>
      </w:r>
      <w:r>
        <w:t xml:space="preserve">: Procedimiento evaluación de inversión, Cálculo eficacia de inversión, Confiabilidad de las entregas de proveedores, Responsables gestión de la inversión.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No determinado. Al momento de la realización de este flujo no encontramos el procedimiento o instrumento, o persona que calcula del valor retornado de la inversión de TI a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No determinado. Al momento de la realización de este flujo no encontramos el procedimiento o instrumento, o persona que calcula del valor retornado de la inversión de TI al FNA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Una vez realizada la implementa de la inversión TI, la solucion en produccion es entregada en operacion al grupo de soporte del FNA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El flujo es repetible en virtud de la Ley 80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6T18:11:13Z</dcterms:created>
  <dcterms:modified xsi:type="dcterms:W3CDTF">2023-06-06T18:1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